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EA381" w14:textId="77777777" w:rsidR="009F3CF9" w:rsidRPr="001E22E3" w:rsidRDefault="009F3CF9" w:rsidP="00A91BC3">
      <w:pPr>
        <w:pStyle w:val="Heading1"/>
        <w:rPr>
          <w:rFonts w:cs="Calibri"/>
        </w:rPr>
      </w:pPr>
      <w:r w:rsidRPr="001E22E3">
        <w:rPr>
          <w:rFonts w:cs="Calibri"/>
        </w:rPr>
        <w:t>Syllabus for HIMT 350</w:t>
      </w:r>
    </w:p>
    <w:p w14:paraId="331B73C5" w14:textId="03FFCB60" w:rsidR="00A91BC3" w:rsidRPr="001E22E3" w:rsidRDefault="00A91BC3" w:rsidP="001E22E3">
      <w:pPr>
        <w:pStyle w:val="Heading2"/>
      </w:pPr>
      <w:r w:rsidRPr="001E22E3">
        <w:t>Prerequisite</w:t>
      </w:r>
    </w:p>
    <w:p w14:paraId="3F350836" w14:textId="77777777" w:rsidR="00A91BC3" w:rsidRPr="001E22E3" w:rsidRDefault="00A91BC3" w:rsidP="00A91BC3">
      <w:pPr>
        <w:rPr>
          <w:rFonts w:ascii="Calibri" w:hAnsi="Calibri" w:cs="Calibri"/>
          <w:sz w:val="24"/>
          <w:szCs w:val="24"/>
        </w:rPr>
      </w:pPr>
      <w:r w:rsidRPr="001E22E3">
        <w:rPr>
          <w:rFonts w:ascii="Calibri" w:hAnsi="Calibri" w:cs="Calibri"/>
          <w:sz w:val="24"/>
          <w:szCs w:val="24"/>
        </w:rPr>
        <w:t>None</w:t>
      </w:r>
    </w:p>
    <w:p w14:paraId="7088C992" w14:textId="77777777" w:rsidR="009F3CF9" w:rsidRPr="001E22E3" w:rsidRDefault="009F3CF9" w:rsidP="001E22E3">
      <w:pPr>
        <w:pStyle w:val="Heading1"/>
      </w:pPr>
      <w:r w:rsidRPr="001E22E3">
        <w:t>Contact Information</w:t>
      </w:r>
    </w:p>
    <w:p w14:paraId="4AA9CA98" w14:textId="046AF4FA" w:rsidR="009F3CF9" w:rsidRDefault="009F3CF9" w:rsidP="00177F68">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Instructor:</w:t>
      </w:r>
      <w:r w:rsidRPr="001E22E3">
        <w:rPr>
          <w:rFonts w:ascii="Calibri" w:eastAsia="Times New Roman" w:hAnsi="Calibri" w:cs="Calibri"/>
          <w:sz w:val="24"/>
          <w:szCs w:val="24"/>
        </w:rPr>
        <w:t xml:space="preserve"> Daniel J. McCarty, PhD</w:t>
      </w:r>
    </w:p>
    <w:p w14:paraId="1644C71B" w14:textId="30CE6DDE" w:rsidR="001E22E3" w:rsidRDefault="001E22E3" w:rsidP="00177F68">
      <w:pPr>
        <w:spacing w:before="100" w:beforeAutospacing="1" w:after="100" w:afterAutospacing="1" w:line="240" w:lineRule="auto"/>
        <w:contextualSpacing/>
        <w:rPr>
          <w:rFonts w:ascii="Calibri" w:eastAsia="Times New Roman" w:hAnsi="Calibri" w:cs="Calibri"/>
          <w:sz w:val="24"/>
          <w:szCs w:val="24"/>
        </w:rPr>
      </w:pPr>
      <w:r>
        <w:rPr>
          <w:rFonts w:ascii="Calibri" w:eastAsia="Times New Roman" w:hAnsi="Calibri" w:cs="Calibri"/>
          <w:sz w:val="24"/>
          <w:szCs w:val="24"/>
        </w:rPr>
        <w:t>Professor</w:t>
      </w:r>
    </w:p>
    <w:p w14:paraId="7A59B1A4" w14:textId="62280F4A" w:rsidR="001E22E3" w:rsidRDefault="001E22E3" w:rsidP="00177F68">
      <w:pPr>
        <w:spacing w:before="100" w:beforeAutospacing="1" w:after="100" w:afterAutospacing="1" w:line="240" w:lineRule="auto"/>
        <w:contextualSpacing/>
        <w:rPr>
          <w:rFonts w:ascii="Calibri" w:eastAsia="Times New Roman" w:hAnsi="Calibri" w:cs="Calibri"/>
          <w:sz w:val="24"/>
          <w:szCs w:val="24"/>
        </w:rPr>
      </w:pPr>
      <w:r>
        <w:rPr>
          <w:rFonts w:ascii="Calibri" w:eastAsia="Times New Roman" w:hAnsi="Calibri" w:cs="Calibri"/>
          <w:sz w:val="24"/>
          <w:szCs w:val="24"/>
        </w:rPr>
        <w:t>University of Wisconsin-Stevens Point</w:t>
      </w:r>
    </w:p>
    <w:p w14:paraId="35DF75B5" w14:textId="77777777" w:rsidR="001E22E3" w:rsidRPr="001E22E3" w:rsidRDefault="001E22E3" w:rsidP="00177F68">
      <w:pPr>
        <w:spacing w:before="100" w:beforeAutospacing="1" w:after="100" w:afterAutospacing="1" w:line="240" w:lineRule="auto"/>
        <w:contextualSpacing/>
        <w:rPr>
          <w:rFonts w:ascii="Calibri" w:eastAsia="Times New Roman" w:hAnsi="Calibri" w:cs="Calibri"/>
          <w:sz w:val="24"/>
          <w:szCs w:val="24"/>
        </w:rPr>
      </w:pPr>
    </w:p>
    <w:p w14:paraId="6EFF37A3" w14:textId="77777777" w:rsidR="009F3CF9" w:rsidRPr="001E22E3" w:rsidRDefault="009F3CF9" w:rsidP="00177F68">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E-mail:</w:t>
      </w:r>
      <w:r w:rsidRPr="001E22E3">
        <w:rPr>
          <w:rFonts w:ascii="Calibri" w:eastAsia="Times New Roman" w:hAnsi="Calibri" w:cs="Calibri"/>
          <w:sz w:val="24"/>
          <w:szCs w:val="24"/>
        </w:rPr>
        <w:t xml:space="preserve"> </w:t>
      </w:r>
      <w:hyperlink r:id="rId7" w:history="1">
        <w:r w:rsidRPr="001E22E3">
          <w:rPr>
            <w:rStyle w:val="Hyperlink"/>
            <w:rFonts w:ascii="Calibri" w:eastAsia="Times New Roman" w:hAnsi="Calibri" w:cs="Calibri"/>
            <w:sz w:val="24"/>
            <w:szCs w:val="24"/>
          </w:rPr>
          <w:t>dmccarty@uwsp.edu</w:t>
        </w:r>
      </w:hyperlink>
      <w:r w:rsidRPr="001E22E3">
        <w:rPr>
          <w:rFonts w:ascii="Calibri" w:eastAsia="Times New Roman" w:hAnsi="Calibri" w:cs="Calibri"/>
          <w:sz w:val="24"/>
          <w:szCs w:val="24"/>
        </w:rPr>
        <w:t xml:space="preserve"> </w:t>
      </w:r>
    </w:p>
    <w:p w14:paraId="745E32F7" w14:textId="77777777" w:rsidR="001E22E3" w:rsidRPr="001E22E3" w:rsidRDefault="001E22E3" w:rsidP="001E22E3">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Phone:</w:t>
      </w:r>
      <w:r w:rsidRPr="001E22E3">
        <w:rPr>
          <w:rFonts w:ascii="Calibri" w:eastAsia="Times New Roman" w:hAnsi="Calibri" w:cs="Calibri"/>
          <w:sz w:val="24"/>
          <w:szCs w:val="24"/>
        </w:rPr>
        <w:t xml:space="preserve"> (715) 346-2509 (office)</w:t>
      </w:r>
    </w:p>
    <w:p w14:paraId="500663EC" w14:textId="77777777" w:rsidR="00177F68" w:rsidRPr="001E22E3" w:rsidRDefault="00177F68" w:rsidP="00177F68">
      <w:pPr>
        <w:spacing w:before="100" w:beforeAutospacing="1" w:after="100" w:afterAutospacing="1" w:line="240" w:lineRule="auto"/>
        <w:contextualSpacing/>
        <w:rPr>
          <w:rFonts w:ascii="Calibri" w:eastAsia="Times New Roman" w:hAnsi="Calibri" w:cs="Calibri"/>
          <w:sz w:val="24"/>
          <w:szCs w:val="24"/>
        </w:rPr>
      </w:pPr>
      <w:r w:rsidRPr="001E22E3">
        <w:rPr>
          <w:rFonts w:ascii="Calibri" w:eastAsia="Times New Roman" w:hAnsi="Calibri" w:cs="Calibri"/>
          <w:b/>
          <w:sz w:val="24"/>
          <w:szCs w:val="24"/>
        </w:rPr>
        <w:t>Office Hours:</w:t>
      </w:r>
      <w:r w:rsidRPr="001E22E3">
        <w:rPr>
          <w:rFonts w:ascii="Calibri" w:eastAsia="Times New Roman" w:hAnsi="Calibri" w:cs="Calibri"/>
          <w:sz w:val="24"/>
          <w:szCs w:val="24"/>
        </w:rPr>
        <w:t xml:space="preserve"> By appointment</w:t>
      </w:r>
    </w:p>
    <w:p w14:paraId="20342A61" w14:textId="77777777" w:rsidR="00177F68" w:rsidRPr="001E22E3" w:rsidRDefault="00177F68" w:rsidP="00177F68">
      <w:pPr>
        <w:spacing w:before="100" w:beforeAutospacing="1" w:after="100" w:afterAutospacing="1" w:line="240" w:lineRule="auto"/>
        <w:contextualSpacing/>
        <w:rPr>
          <w:rFonts w:ascii="Calibri" w:eastAsia="Times New Roman" w:hAnsi="Calibri" w:cs="Calibri"/>
          <w:sz w:val="24"/>
          <w:szCs w:val="24"/>
        </w:rPr>
      </w:pPr>
    </w:p>
    <w:p w14:paraId="0C4A9652"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Communicating with Your Instructor via Email</w:t>
      </w:r>
    </w:p>
    <w:p w14:paraId="74E3B3E2" w14:textId="46031AF4" w:rsidR="001E22E3" w:rsidRPr="001E22E3" w:rsidRDefault="009F3CF9" w:rsidP="001E22E3">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I check my email frequently during the day. However, I receive a lot of email and I sometimes delete emails that do not have the subject specified. If you have not received a response to your email within 24 hours, please resend your email.  I do not check email routinely at home or on weekends. Please remember that these are professional communications, so please use full sentences and complete words.</w:t>
      </w:r>
    </w:p>
    <w:p w14:paraId="7AF46667" w14:textId="77777777" w:rsidR="001E22E3" w:rsidRPr="001E22E3" w:rsidRDefault="001E22E3" w:rsidP="001E22E3">
      <w:pPr>
        <w:pBdr>
          <w:bottom w:val="single" w:sz="4" w:space="1" w:color="auto"/>
        </w:pBdr>
        <w:spacing w:before="100" w:beforeAutospacing="1" w:after="100" w:afterAutospacing="1" w:line="240" w:lineRule="auto"/>
        <w:outlineLvl w:val="1"/>
        <w:rPr>
          <w:rFonts w:ascii="Calibri" w:eastAsia="Times New Roman" w:hAnsi="Calibri" w:cs="Calibri"/>
          <w:b/>
          <w:bCs/>
          <w:sz w:val="24"/>
          <w:szCs w:val="24"/>
        </w:rPr>
      </w:pPr>
    </w:p>
    <w:p w14:paraId="4A0C711E" w14:textId="002DDFEE"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Description</w:t>
      </w:r>
    </w:p>
    <w:p w14:paraId="5A5C5D0B" w14:textId="0D097F6C" w:rsidR="009F3CF9"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This is an introductory course in statistical methods used in applied research for the biological sciences. The course will emphasize the principles of statistical reasoning, underlying assumptions, hypothesis testing, and careful interpretation of results. Some topics covered: descriptive statistics, graphical displays of data, probability, confidence intervals and tests for means, differences of means, sample size and power, differences of proportions, chi-square tests for categorical variables, regression, multiple regression, and non-parametric statistics.</w:t>
      </w:r>
    </w:p>
    <w:p w14:paraId="406A19CB"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246A6456"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Learning Objectives</w:t>
      </w:r>
    </w:p>
    <w:p w14:paraId="2097FBF4"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This course will emphasize much more than just number crunching. You will develop a new set of reasoning skills that will provide a foundation for designing, analyzing and interpreting research in the biological sciences. This knowledge and these skills are essential in today’s healthcare environment, which emphasizes evidenced-based healthcare and health outcome evaluation.</w:t>
      </w:r>
    </w:p>
    <w:p w14:paraId="71CB4178" w14:textId="77777777" w:rsidR="001E22E3" w:rsidRDefault="001E22E3" w:rsidP="009F3CF9">
      <w:pPr>
        <w:spacing w:before="100" w:beforeAutospacing="1" w:after="100" w:afterAutospacing="1" w:line="240" w:lineRule="auto"/>
        <w:rPr>
          <w:rFonts w:ascii="Calibri" w:eastAsia="Times New Roman" w:hAnsi="Calibri" w:cs="Calibri"/>
          <w:sz w:val="24"/>
          <w:szCs w:val="24"/>
        </w:rPr>
      </w:pPr>
    </w:p>
    <w:p w14:paraId="01A988C6" w14:textId="416C4621"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lastRenderedPageBreak/>
        <w:t>At the conclusion of this course, you will able to:</w:t>
      </w:r>
    </w:p>
    <w:p w14:paraId="5FF0D232" w14:textId="77777777" w:rsidR="009F3CF9" w:rsidRPr="001E22E3" w:rsidRDefault="009F3CF9" w:rsidP="009F3CF9">
      <w:pPr>
        <w:numPr>
          <w:ilvl w:val="0"/>
          <w:numId w:val="1"/>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rticulate the basic concepts and techniques of statistics for healthcare.</w:t>
      </w:r>
    </w:p>
    <w:p w14:paraId="34BC9FD5" w14:textId="77777777" w:rsidR="009F3CF9" w:rsidRPr="001E22E3" w:rsidRDefault="009F3CF9" w:rsidP="009F3CF9">
      <w:pPr>
        <w:numPr>
          <w:ilvl w:val="0"/>
          <w:numId w:val="1"/>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ppreciate the vital role of statistics in determining study designs.</w:t>
      </w:r>
    </w:p>
    <w:p w14:paraId="434C8140" w14:textId="241A204B" w:rsidR="009F3CF9" w:rsidRPr="001E22E3" w:rsidRDefault="009F3CF9" w:rsidP="00AD06E3">
      <w:pPr>
        <w:numPr>
          <w:ilvl w:val="0"/>
          <w:numId w:val="1"/>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pply statistical analyses to conduct and interpret healthcare data</w:t>
      </w:r>
      <w:r w:rsidR="00EC6536">
        <w:rPr>
          <w:rFonts w:ascii="Calibri" w:eastAsia="Times New Roman" w:hAnsi="Calibri" w:cs="Calibri"/>
          <w:sz w:val="24"/>
          <w:szCs w:val="24"/>
        </w:rPr>
        <w:t>.</w:t>
      </w:r>
    </w:p>
    <w:p w14:paraId="69074A0A" w14:textId="4C0273A6" w:rsidR="009F3CF9" w:rsidRDefault="00197F11" w:rsidP="009F3CF9">
      <w:pPr>
        <w:numPr>
          <w:ilvl w:val="0"/>
          <w:numId w:val="1"/>
        </w:numPr>
        <w:spacing w:before="100" w:beforeAutospacing="1" w:after="100" w:afterAutospacing="1" w:line="240" w:lineRule="auto"/>
        <w:rPr>
          <w:rFonts w:ascii="Calibri" w:eastAsia="Times New Roman" w:hAnsi="Calibri" w:cs="Calibri"/>
          <w:sz w:val="24"/>
          <w:szCs w:val="24"/>
        </w:rPr>
      </w:pPr>
      <w:r>
        <w:rPr>
          <w:rFonts w:ascii="Calibri" w:eastAsia="Times New Roman" w:hAnsi="Calibri" w:cs="Calibri"/>
          <w:sz w:val="24"/>
          <w:szCs w:val="24"/>
        </w:rPr>
        <w:t>Demonstrate</w:t>
      </w:r>
      <w:r w:rsidR="009F3CF9" w:rsidRPr="001E22E3">
        <w:rPr>
          <w:rFonts w:ascii="Calibri" w:eastAsia="Times New Roman" w:hAnsi="Calibri" w:cs="Calibri"/>
          <w:sz w:val="24"/>
          <w:szCs w:val="24"/>
        </w:rPr>
        <w:t xml:space="preserve"> the scope of statistics and its essential role in promoting evidenced-based healthcare and health outcome evaluation.</w:t>
      </w:r>
    </w:p>
    <w:p w14:paraId="7150A92C"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57B06103" w14:textId="77777777" w:rsidR="009F3CF9" w:rsidRPr="001E22E3" w:rsidRDefault="009F3CF9" w:rsidP="009F3CF9">
      <w:pPr>
        <w:pStyle w:val="Heading2"/>
        <w:rPr>
          <w:rFonts w:cs="Calibri"/>
        </w:rPr>
      </w:pPr>
      <w:r w:rsidRPr="001E22E3">
        <w:rPr>
          <w:rFonts w:cs="Calibri"/>
        </w:rPr>
        <w:t>HIM Curriculum Competencies</w:t>
      </w:r>
    </w:p>
    <w:p w14:paraId="1B88075A" w14:textId="3E76F16C" w:rsidR="009F3CF9" w:rsidRDefault="00AA4F31" w:rsidP="00AA4F31">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None</w:t>
      </w:r>
    </w:p>
    <w:p w14:paraId="7418A08F"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4C8ED027"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Materials</w:t>
      </w:r>
    </w:p>
    <w:p w14:paraId="1DD43473"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Required Textbook</w:t>
      </w:r>
    </w:p>
    <w:p w14:paraId="47ECFC3C" w14:textId="2402EDFD" w:rsidR="009F3CF9" w:rsidRPr="00B74F6E" w:rsidRDefault="001E22E3" w:rsidP="00B74F6E">
      <w:pPr>
        <w:spacing w:before="100" w:beforeAutospacing="1" w:after="100" w:afterAutospacing="1" w:line="240" w:lineRule="auto"/>
        <w:rPr>
          <w:rFonts w:ascii="Calibri" w:eastAsia="Times New Roman" w:hAnsi="Calibri" w:cs="Calibri"/>
          <w:i/>
          <w:iCs/>
          <w:sz w:val="24"/>
          <w:szCs w:val="24"/>
        </w:rPr>
      </w:pPr>
      <w:r>
        <w:rPr>
          <w:rFonts w:ascii="Calibri" w:eastAsia="Times New Roman" w:hAnsi="Calibri" w:cs="Calibri"/>
          <w:sz w:val="24"/>
          <w:szCs w:val="24"/>
        </w:rPr>
        <w:t xml:space="preserve">Gerstman, B. B. (2015). </w:t>
      </w:r>
      <w:r>
        <w:rPr>
          <w:rFonts w:ascii="Calibri" w:eastAsia="Times New Roman" w:hAnsi="Calibri" w:cs="Calibri"/>
          <w:i/>
          <w:iCs/>
          <w:sz w:val="24"/>
          <w:szCs w:val="24"/>
        </w:rPr>
        <w:t xml:space="preserve">Basic biostatistics: Statistics for public health practice </w:t>
      </w:r>
      <w:r w:rsidRPr="00B74F6E">
        <w:rPr>
          <w:rFonts w:ascii="Calibri" w:eastAsia="Times New Roman" w:hAnsi="Calibri" w:cs="Calibri"/>
          <w:sz w:val="24"/>
          <w:szCs w:val="24"/>
        </w:rPr>
        <w:t>(2</w:t>
      </w:r>
      <w:r w:rsidRPr="00B74F6E">
        <w:rPr>
          <w:rFonts w:ascii="Calibri" w:eastAsia="Times New Roman" w:hAnsi="Calibri" w:cs="Calibri"/>
          <w:sz w:val="24"/>
          <w:szCs w:val="24"/>
          <w:vertAlign w:val="superscript"/>
        </w:rPr>
        <w:t>nd</w:t>
      </w:r>
      <w:r w:rsidRPr="00B74F6E">
        <w:rPr>
          <w:rFonts w:ascii="Calibri" w:eastAsia="Times New Roman" w:hAnsi="Calibri" w:cs="Calibri"/>
          <w:sz w:val="24"/>
          <w:szCs w:val="24"/>
        </w:rPr>
        <w:t xml:space="preserve"> ed.)</w:t>
      </w:r>
      <w:r w:rsidR="00B74F6E">
        <w:rPr>
          <w:rFonts w:ascii="Calibri" w:eastAsia="Times New Roman" w:hAnsi="Calibri" w:cs="Calibri"/>
          <w:sz w:val="24"/>
          <w:szCs w:val="24"/>
        </w:rPr>
        <w:t xml:space="preserve">. Jones &amp; Bartlett Learning. </w:t>
      </w:r>
      <w:r w:rsidR="009F3CF9" w:rsidRPr="00B74F6E">
        <w:rPr>
          <w:rFonts w:ascii="Calibri" w:eastAsia="Times New Roman" w:hAnsi="Calibri" w:cs="Calibri"/>
          <w:b/>
          <w:bCs/>
          <w:sz w:val="24"/>
          <w:szCs w:val="24"/>
        </w:rPr>
        <w:t>ISBN-13: 9781284036015</w:t>
      </w:r>
    </w:p>
    <w:p w14:paraId="22B4BA8B"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Required Software</w:t>
      </w:r>
    </w:p>
    <w:p w14:paraId="0A653ACB" w14:textId="499D51A2" w:rsidR="009F3CF9"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 xml:space="preserve">For our statistical analysis work in this course, we will be using Excel. More information of access the Data Analysis </w:t>
      </w:r>
      <w:proofErr w:type="spellStart"/>
      <w:r w:rsidRPr="001E22E3">
        <w:rPr>
          <w:rFonts w:ascii="Calibri" w:eastAsia="Times New Roman" w:hAnsi="Calibri" w:cs="Calibri"/>
          <w:sz w:val="24"/>
          <w:szCs w:val="24"/>
        </w:rPr>
        <w:t>ToolPak</w:t>
      </w:r>
      <w:proofErr w:type="spellEnd"/>
      <w:r w:rsidRPr="001E22E3">
        <w:rPr>
          <w:rFonts w:ascii="Calibri" w:eastAsia="Times New Roman" w:hAnsi="Calibri" w:cs="Calibri"/>
          <w:sz w:val="24"/>
          <w:szCs w:val="24"/>
        </w:rPr>
        <w:t xml:space="preserve"> is located on the </w:t>
      </w:r>
      <w:r w:rsidRPr="001E22E3">
        <w:rPr>
          <w:rFonts w:ascii="Calibri" w:eastAsia="Times New Roman" w:hAnsi="Calibri" w:cs="Calibri"/>
          <w:b/>
          <w:bCs/>
          <w:sz w:val="24"/>
          <w:szCs w:val="24"/>
        </w:rPr>
        <w:t>Technical Requirements</w:t>
      </w:r>
      <w:r w:rsidRPr="001E22E3">
        <w:rPr>
          <w:rFonts w:ascii="Calibri" w:eastAsia="Times New Roman" w:hAnsi="Calibri" w:cs="Calibri"/>
          <w:sz w:val="24"/>
          <w:szCs w:val="24"/>
        </w:rPr>
        <w:t xml:space="preserve"> page located in the Course Information module.</w:t>
      </w:r>
    </w:p>
    <w:p w14:paraId="33519E2D" w14:textId="77777777" w:rsidR="001E22E3" w:rsidRPr="001E22E3" w:rsidRDefault="001E22E3" w:rsidP="001E22E3">
      <w:pPr>
        <w:pBdr>
          <w:bottom w:val="single" w:sz="4" w:space="1" w:color="auto"/>
        </w:pBdr>
        <w:spacing w:before="100" w:beforeAutospacing="1" w:after="100" w:afterAutospacing="1" w:line="240" w:lineRule="auto"/>
        <w:rPr>
          <w:rFonts w:ascii="Calibri" w:eastAsia="Times New Roman" w:hAnsi="Calibri" w:cs="Calibri"/>
          <w:sz w:val="24"/>
          <w:szCs w:val="24"/>
        </w:rPr>
      </w:pPr>
    </w:p>
    <w:p w14:paraId="688D3E7B"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Grading</w:t>
      </w:r>
    </w:p>
    <w:p w14:paraId="0DA2F27E"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Grades will be based on your performance of the following items:</w:t>
      </w:r>
    </w:p>
    <w:tbl>
      <w:tblPr>
        <w:tblStyle w:val="PlainTable1"/>
        <w:tblW w:w="0" w:type="auto"/>
        <w:tblLook w:val="04A0" w:firstRow="1" w:lastRow="0" w:firstColumn="1" w:lastColumn="0" w:noHBand="0" w:noVBand="1"/>
      </w:tblPr>
      <w:tblGrid>
        <w:gridCol w:w="3018"/>
        <w:gridCol w:w="2433"/>
      </w:tblGrid>
      <w:tr w:rsidR="00A91BC3" w:rsidRPr="001E22E3" w14:paraId="7B3C558B" w14:textId="77777777" w:rsidTr="00A91B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3D7E47"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Activities</w:t>
            </w:r>
          </w:p>
        </w:tc>
        <w:tc>
          <w:tcPr>
            <w:tcW w:w="0" w:type="auto"/>
            <w:hideMark/>
          </w:tcPr>
          <w:p w14:paraId="35222D9B" w14:textId="77777777" w:rsidR="00A91BC3" w:rsidRPr="001E22E3" w:rsidRDefault="00A91BC3" w:rsidP="00A91BC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Percent of Final Grade</w:t>
            </w:r>
          </w:p>
        </w:tc>
      </w:tr>
      <w:tr w:rsidR="00A91BC3" w:rsidRPr="001E22E3" w14:paraId="230F3D58" w14:textId="77777777" w:rsidTr="00A9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AAA537"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Lesson Quizzes</w:t>
            </w:r>
          </w:p>
        </w:tc>
        <w:tc>
          <w:tcPr>
            <w:tcW w:w="0" w:type="auto"/>
            <w:hideMark/>
          </w:tcPr>
          <w:p w14:paraId="3191023A" w14:textId="1FDFDC89" w:rsidR="00A91BC3" w:rsidRPr="001E22E3" w:rsidRDefault="00197F11" w:rsidP="00A91B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Pr>
                <w:rFonts w:ascii="Calibri" w:eastAsia="Times New Roman" w:hAnsi="Calibri" w:cs="Calibri"/>
                <w:sz w:val="24"/>
                <w:szCs w:val="24"/>
              </w:rPr>
              <w:t>20</w:t>
            </w:r>
            <w:r w:rsidR="00A91BC3" w:rsidRPr="001E22E3">
              <w:rPr>
                <w:rFonts w:ascii="Calibri" w:eastAsia="Times New Roman" w:hAnsi="Calibri" w:cs="Calibri"/>
                <w:sz w:val="24"/>
                <w:szCs w:val="24"/>
              </w:rPr>
              <w:t>%</w:t>
            </w:r>
          </w:p>
        </w:tc>
      </w:tr>
      <w:tr w:rsidR="00A91BC3" w:rsidRPr="001E22E3" w14:paraId="5E3EF7AC" w14:textId="77777777" w:rsidTr="00A91BC3">
        <w:tc>
          <w:tcPr>
            <w:cnfStyle w:val="001000000000" w:firstRow="0" w:lastRow="0" w:firstColumn="1" w:lastColumn="0" w:oddVBand="0" w:evenVBand="0" w:oddHBand="0" w:evenHBand="0" w:firstRowFirstColumn="0" w:firstRowLastColumn="0" w:lastRowFirstColumn="0" w:lastRowLastColumn="0"/>
            <w:tcW w:w="0" w:type="auto"/>
            <w:hideMark/>
          </w:tcPr>
          <w:p w14:paraId="1AB11D62"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Activities</w:t>
            </w:r>
          </w:p>
        </w:tc>
        <w:tc>
          <w:tcPr>
            <w:tcW w:w="0" w:type="auto"/>
            <w:hideMark/>
          </w:tcPr>
          <w:p w14:paraId="17C0E5DC" w14:textId="55D82506" w:rsidR="00A91BC3" w:rsidRPr="001E22E3" w:rsidRDefault="00A91BC3" w:rsidP="00A91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1</w:t>
            </w:r>
            <w:r w:rsidR="00197F11">
              <w:rPr>
                <w:rFonts w:ascii="Calibri" w:eastAsia="Times New Roman" w:hAnsi="Calibri" w:cs="Calibri"/>
                <w:sz w:val="24"/>
                <w:szCs w:val="24"/>
              </w:rPr>
              <w:t>0</w:t>
            </w:r>
            <w:r w:rsidRPr="001E22E3">
              <w:rPr>
                <w:rFonts w:ascii="Calibri" w:eastAsia="Times New Roman" w:hAnsi="Calibri" w:cs="Calibri"/>
                <w:sz w:val="24"/>
                <w:szCs w:val="24"/>
              </w:rPr>
              <w:t>%</w:t>
            </w:r>
          </w:p>
        </w:tc>
      </w:tr>
      <w:tr w:rsidR="00A91BC3" w:rsidRPr="001E22E3" w14:paraId="6A2B4366" w14:textId="77777777" w:rsidTr="00A9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B057A7"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Exam 1</w:t>
            </w:r>
          </w:p>
        </w:tc>
        <w:tc>
          <w:tcPr>
            <w:tcW w:w="0" w:type="auto"/>
            <w:hideMark/>
          </w:tcPr>
          <w:p w14:paraId="781F7728" w14:textId="77777777" w:rsidR="00A91BC3" w:rsidRPr="001E22E3" w:rsidRDefault="00A91BC3" w:rsidP="00A91B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20%</w:t>
            </w:r>
          </w:p>
        </w:tc>
      </w:tr>
      <w:tr w:rsidR="00A91BC3" w:rsidRPr="001E22E3" w14:paraId="3D88A66E" w14:textId="77777777" w:rsidTr="00A91BC3">
        <w:tc>
          <w:tcPr>
            <w:cnfStyle w:val="001000000000" w:firstRow="0" w:lastRow="0" w:firstColumn="1" w:lastColumn="0" w:oddVBand="0" w:evenVBand="0" w:oddHBand="0" w:evenHBand="0" w:firstRowFirstColumn="0" w:firstRowLastColumn="0" w:lastRowFirstColumn="0" w:lastRowLastColumn="0"/>
            <w:tcW w:w="0" w:type="auto"/>
            <w:hideMark/>
          </w:tcPr>
          <w:p w14:paraId="18C5824A"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Exam 2</w:t>
            </w:r>
          </w:p>
        </w:tc>
        <w:tc>
          <w:tcPr>
            <w:tcW w:w="0" w:type="auto"/>
            <w:hideMark/>
          </w:tcPr>
          <w:p w14:paraId="6C240960" w14:textId="77777777" w:rsidR="00A91BC3" w:rsidRPr="001E22E3" w:rsidRDefault="00A91BC3" w:rsidP="00A91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20%</w:t>
            </w:r>
          </w:p>
        </w:tc>
      </w:tr>
      <w:tr w:rsidR="00A91BC3" w:rsidRPr="001E22E3" w14:paraId="6B5BA96B" w14:textId="77777777" w:rsidTr="00A91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659BDC"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Final Exam (comprehensive)</w:t>
            </w:r>
          </w:p>
        </w:tc>
        <w:tc>
          <w:tcPr>
            <w:tcW w:w="0" w:type="auto"/>
            <w:hideMark/>
          </w:tcPr>
          <w:p w14:paraId="5B190EDA" w14:textId="77777777" w:rsidR="00A91BC3" w:rsidRPr="001E22E3" w:rsidRDefault="00A91BC3" w:rsidP="00A91B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30%</w:t>
            </w:r>
          </w:p>
        </w:tc>
      </w:tr>
      <w:tr w:rsidR="00A91BC3" w:rsidRPr="001E22E3" w14:paraId="2DC33173" w14:textId="77777777" w:rsidTr="00A91BC3">
        <w:tc>
          <w:tcPr>
            <w:cnfStyle w:val="001000000000" w:firstRow="0" w:lastRow="0" w:firstColumn="1" w:lastColumn="0" w:oddVBand="0" w:evenVBand="0" w:oddHBand="0" w:evenHBand="0" w:firstRowFirstColumn="0" w:firstRowLastColumn="0" w:lastRowFirstColumn="0" w:lastRowLastColumn="0"/>
            <w:tcW w:w="0" w:type="auto"/>
            <w:hideMark/>
          </w:tcPr>
          <w:p w14:paraId="367F611D" w14:textId="77777777" w:rsidR="00A91BC3" w:rsidRPr="001E22E3" w:rsidRDefault="00A91BC3" w:rsidP="00A91BC3">
            <w:pPr>
              <w:rPr>
                <w:rFonts w:ascii="Calibri" w:eastAsia="Times New Roman" w:hAnsi="Calibri" w:cs="Calibri"/>
                <w:sz w:val="24"/>
                <w:szCs w:val="24"/>
              </w:rPr>
            </w:pPr>
            <w:r w:rsidRPr="001E22E3">
              <w:rPr>
                <w:rFonts w:ascii="Calibri" w:eastAsia="Times New Roman" w:hAnsi="Calibri" w:cs="Calibri"/>
                <w:sz w:val="24"/>
                <w:szCs w:val="24"/>
              </w:rPr>
              <w:t>Total</w:t>
            </w:r>
          </w:p>
        </w:tc>
        <w:tc>
          <w:tcPr>
            <w:tcW w:w="0" w:type="auto"/>
            <w:hideMark/>
          </w:tcPr>
          <w:p w14:paraId="4FBD5719" w14:textId="77777777" w:rsidR="00A91BC3" w:rsidRPr="001E22E3" w:rsidRDefault="00A91BC3" w:rsidP="00A91BC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100%</w:t>
            </w:r>
          </w:p>
        </w:tc>
      </w:tr>
    </w:tbl>
    <w:p w14:paraId="036DE6C8" w14:textId="5B9970E6"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Grading Scale</w:t>
      </w:r>
    </w:p>
    <w:tbl>
      <w:tblPr>
        <w:tblStyle w:val="PlainTable1"/>
        <w:tblW w:w="0" w:type="auto"/>
        <w:tblLook w:val="04A0" w:firstRow="1" w:lastRow="0" w:firstColumn="1" w:lastColumn="0" w:noHBand="0" w:noVBand="1"/>
      </w:tblPr>
      <w:tblGrid>
        <w:gridCol w:w="1173"/>
        <w:gridCol w:w="364"/>
      </w:tblGrid>
      <w:tr w:rsidR="009F3CF9" w:rsidRPr="001E22E3" w14:paraId="766DB693" w14:textId="77777777" w:rsidTr="009F3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3B4885"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90–100 %</w:t>
            </w:r>
          </w:p>
        </w:tc>
        <w:tc>
          <w:tcPr>
            <w:tcW w:w="0" w:type="auto"/>
            <w:hideMark/>
          </w:tcPr>
          <w:p w14:paraId="3F59E331" w14:textId="77777777" w:rsidR="009F3CF9" w:rsidRPr="001E22E3" w:rsidRDefault="009F3CF9" w:rsidP="009F3CF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4"/>
                <w:szCs w:val="24"/>
              </w:rPr>
            </w:pPr>
            <w:r w:rsidRPr="001E22E3">
              <w:rPr>
                <w:rFonts w:ascii="Calibri" w:eastAsia="Times New Roman" w:hAnsi="Calibri" w:cs="Calibri"/>
                <w:b w:val="0"/>
                <w:bCs w:val="0"/>
                <w:sz w:val="24"/>
                <w:szCs w:val="24"/>
              </w:rPr>
              <w:t>A</w:t>
            </w:r>
          </w:p>
        </w:tc>
      </w:tr>
      <w:tr w:rsidR="009F3CF9" w:rsidRPr="001E22E3" w14:paraId="66AFEC84" w14:textId="77777777" w:rsidTr="009F3C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021531"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80–89%</w:t>
            </w:r>
          </w:p>
        </w:tc>
        <w:tc>
          <w:tcPr>
            <w:tcW w:w="0" w:type="auto"/>
            <w:hideMark/>
          </w:tcPr>
          <w:p w14:paraId="6CF3F94D" w14:textId="77777777" w:rsidR="009F3CF9" w:rsidRPr="001E22E3" w:rsidRDefault="009F3CF9" w:rsidP="009F3C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B</w:t>
            </w:r>
          </w:p>
        </w:tc>
      </w:tr>
      <w:tr w:rsidR="009F3CF9" w:rsidRPr="001E22E3" w14:paraId="6C6230C5" w14:textId="77777777" w:rsidTr="009F3CF9">
        <w:tc>
          <w:tcPr>
            <w:cnfStyle w:val="001000000000" w:firstRow="0" w:lastRow="0" w:firstColumn="1" w:lastColumn="0" w:oddVBand="0" w:evenVBand="0" w:oddHBand="0" w:evenHBand="0" w:firstRowFirstColumn="0" w:firstRowLastColumn="0" w:lastRowFirstColumn="0" w:lastRowLastColumn="0"/>
            <w:tcW w:w="0" w:type="auto"/>
            <w:hideMark/>
          </w:tcPr>
          <w:p w14:paraId="06117360"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70–79%</w:t>
            </w:r>
          </w:p>
        </w:tc>
        <w:tc>
          <w:tcPr>
            <w:tcW w:w="0" w:type="auto"/>
            <w:hideMark/>
          </w:tcPr>
          <w:p w14:paraId="6683E12C" w14:textId="77777777" w:rsidR="009F3CF9" w:rsidRPr="001E22E3" w:rsidRDefault="009F3CF9" w:rsidP="009F3CF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C</w:t>
            </w:r>
          </w:p>
        </w:tc>
      </w:tr>
      <w:tr w:rsidR="009F3CF9" w:rsidRPr="001E22E3" w14:paraId="7A5622FD" w14:textId="77777777" w:rsidTr="009F3C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F5E2F7"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lastRenderedPageBreak/>
              <w:t>60–69%</w:t>
            </w:r>
          </w:p>
        </w:tc>
        <w:tc>
          <w:tcPr>
            <w:tcW w:w="0" w:type="auto"/>
            <w:hideMark/>
          </w:tcPr>
          <w:p w14:paraId="2D10D8B3" w14:textId="77777777" w:rsidR="009F3CF9" w:rsidRPr="001E22E3" w:rsidRDefault="009F3CF9" w:rsidP="009F3C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D</w:t>
            </w:r>
          </w:p>
        </w:tc>
      </w:tr>
      <w:tr w:rsidR="009F3CF9" w:rsidRPr="001E22E3" w14:paraId="7F326EBC" w14:textId="77777777" w:rsidTr="009F3CF9">
        <w:tc>
          <w:tcPr>
            <w:cnfStyle w:val="001000000000" w:firstRow="0" w:lastRow="0" w:firstColumn="1" w:lastColumn="0" w:oddVBand="0" w:evenVBand="0" w:oddHBand="0" w:evenHBand="0" w:firstRowFirstColumn="0" w:firstRowLastColumn="0" w:lastRowFirstColumn="0" w:lastRowLastColumn="0"/>
            <w:tcW w:w="0" w:type="auto"/>
            <w:hideMark/>
          </w:tcPr>
          <w:p w14:paraId="55894D8D" w14:textId="77777777" w:rsidR="009F3CF9" w:rsidRPr="001E22E3" w:rsidRDefault="009F3CF9" w:rsidP="009F3CF9">
            <w:pPr>
              <w:rPr>
                <w:rFonts w:ascii="Calibri" w:eastAsia="Times New Roman" w:hAnsi="Calibri" w:cs="Calibri"/>
                <w:sz w:val="24"/>
                <w:szCs w:val="24"/>
              </w:rPr>
            </w:pPr>
            <w:r w:rsidRPr="001E22E3">
              <w:rPr>
                <w:rFonts w:ascii="Calibri" w:eastAsia="Times New Roman" w:hAnsi="Calibri" w:cs="Calibri"/>
                <w:sz w:val="24"/>
                <w:szCs w:val="24"/>
              </w:rPr>
              <w:t>0–59%</w:t>
            </w:r>
          </w:p>
        </w:tc>
        <w:tc>
          <w:tcPr>
            <w:tcW w:w="0" w:type="auto"/>
            <w:hideMark/>
          </w:tcPr>
          <w:p w14:paraId="0F710DFD" w14:textId="77777777" w:rsidR="009F3CF9" w:rsidRPr="001E22E3" w:rsidRDefault="009F3CF9" w:rsidP="009F3CF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1E22E3">
              <w:rPr>
                <w:rFonts w:ascii="Calibri" w:eastAsia="Times New Roman" w:hAnsi="Calibri" w:cs="Calibri"/>
                <w:sz w:val="24"/>
                <w:szCs w:val="24"/>
              </w:rPr>
              <w:t>F</w:t>
            </w:r>
          </w:p>
        </w:tc>
      </w:tr>
    </w:tbl>
    <w:p w14:paraId="4CCF1B9B" w14:textId="77777777" w:rsidR="009F3CF9" w:rsidRPr="001E22E3" w:rsidRDefault="009F3CF9" w:rsidP="009F3CF9">
      <w:pPr>
        <w:spacing w:before="100" w:beforeAutospacing="1" w:after="100" w:afterAutospacing="1" w:line="240" w:lineRule="auto"/>
        <w:outlineLvl w:val="2"/>
        <w:rPr>
          <w:rFonts w:ascii="Calibri" w:eastAsia="Times New Roman" w:hAnsi="Calibri" w:cs="Calibri"/>
          <w:b/>
          <w:bCs/>
          <w:sz w:val="27"/>
          <w:szCs w:val="27"/>
        </w:rPr>
      </w:pPr>
      <w:r w:rsidRPr="001E22E3">
        <w:rPr>
          <w:rFonts w:ascii="Calibri" w:eastAsia="Times New Roman" w:hAnsi="Calibri" w:cs="Calibri"/>
          <w:b/>
          <w:bCs/>
          <w:sz w:val="27"/>
          <w:szCs w:val="27"/>
        </w:rPr>
        <w:t>Grading Criteria</w:t>
      </w:r>
    </w:p>
    <w:p w14:paraId="4062E625"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A” reflects exceptional work (going beyond the basics, integrating material well, displaying professionalism in individual and group work, application and demonstration of knowledge and skills, showing initiative, using creativity, writing is reflective of multiple drafts).</w:t>
      </w:r>
    </w:p>
    <w:p w14:paraId="2D23F54E"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B” reflects good work (valuable teamwork skills, active in class, ability to grasp basic concepts and apply to new situations, some participation in class, completes all assignments with a degree of proficiency but may not demonstrate initiative, creativity or reflection consistently, writing contains errors or lacks conciseness and completeness).</w:t>
      </w:r>
    </w:p>
    <w:p w14:paraId="57867F56"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C” reflects average work (assignments are completed at the minimum, basic concepts are grasped but cannot be applied, some difficulty in group work, spelling and grammar mistakes are common, writing is conversational in tone with little attention paid to detail, word choices, organization (rough draft quality), little participation in class.</w:t>
      </w:r>
    </w:p>
    <w:p w14:paraId="5DCFE374" w14:textId="77777777"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Outline</w:t>
      </w:r>
    </w:p>
    <w:p w14:paraId="0B55B17C"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a: Introduction to Statistics for Healthcare</w:t>
      </w:r>
    </w:p>
    <w:p w14:paraId="71869B70"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b: Introduction to Chance and Probability</w:t>
      </w:r>
    </w:p>
    <w:p w14:paraId="54061D22"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2: Measurement</w:t>
      </w:r>
    </w:p>
    <w:p w14:paraId="09988E87"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3: Major Study Designs</w:t>
      </w:r>
    </w:p>
    <w:p w14:paraId="3CA0771B"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4: Sampling</w:t>
      </w:r>
    </w:p>
    <w:p w14:paraId="73062B23"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5: Frequency Distributions</w:t>
      </w:r>
    </w:p>
    <w:p w14:paraId="4EB1BFDF"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6: Summary Statistics</w:t>
      </w:r>
    </w:p>
    <w:p w14:paraId="141AA60E"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7: Data Report and Presentation</w:t>
      </w:r>
    </w:p>
    <w:p w14:paraId="5D612AF8"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8: Probability Concepts</w:t>
      </w:r>
    </w:p>
    <w:p w14:paraId="73BA5BA9"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9: Binomial Probability Distributions</w:t>
      </w:r>
    </w:p>
    <w:p w14:paraId="4F5B4DFE"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0: Normal Probability Distributions</w:t>
      </w:r>
    </w:p>
    <w:p w14:paraId="7CCBDCD1"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1: Introduction to Statistical Inference</w:t>
      </w:r>
    </w:p>
    <w:p w14:paraId="33E32C12"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2: Basics of Hypothesis Testing</w:t>
      </w:r>
    </w:p>
    <w:p w14:paraId="2D1E88FB"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3: Confidence Intervals</w:t>
      </w:r>
    </w:p>
    <w:p w14:paraId="0779C1E1"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4: Inferences about a Mean</w:t>
      </w:r>
    </w:p>
    <w:p w14:paraId="650F8D28"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5: Comparing Independent Means</w:t>
      </w:r>
    </w:p>
    <w:p w14:paraId="20A72F1E"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6: Comparing Several Means</w:t>
      </w:r>
    </w:p>
    <w:p w14:paraId="48C767D7"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7: Correlation and Regression</w:t>
      </w:r>
    </w:p>
    <w:p w14:paraId="24E78A0F"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8: Multiple Linear Regression</w:t>
      </w:r>
    </w:p>
    <w:p w14:paraId="61A82AF4" w14:textId="77777777" w:rsidR="009F3CF9" w:rsidRPr="001E22E3"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19: Proportions and Vital Statistics</w:t>
      </w:r>
    </w:p>
    <w:p w14:paraId="0B84B3C0" w14:textId="5D2DF485" w:rsidR="009F3CF9" w:rsidRDefault="009F3CF9" w:rsidP="009F3CF9">
      <w:pPr>
        <w:numPr>
          <w:ilvl w:val="0"/>
          <w:numId w:val="3"/>
        </w:num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sson 20: Chi-sq test</w:t>
      </w:r>
    </w:p>
    <w:p w14:paraId="7CF08FCF" w14:textId="77EF34AA" w:rsidR="009F3CF9" w:rsidRPr="001E22E3" w:rsidRDefault="009F3CF9" w:rsidP="009F3CF9">
      <w:pPr>
        <w:spacing w:before="100" w:beforeAutospacing="1" w:after="100" w:afterAutospacing="1" w:line="240" w:lineRule="auto"/>
        <w:outlineLvl w:val="1"/>
        <w:rPr>
          <w:rFonts w:ascii="Calibri" w:eastAsia="Times New Roman" w:hAnsi="Calibri" w:cs="Calibri"/>
          <w:b/>
          <w:bCs/>
          <w:sz w:val="36"/>
          <w:szCs w:val="36"/>
        </w:rPr>
      </w:pPr>
      <w:r w:rsidRPr="001E22E3">
        <w:rPr>
          <w:rFonts w:ascii="Calibri" w:eastAsia="Times New Roman" w:hAnsi="Calibri" w:cs="Calibri"/>
          <w:b/>
          <w:bCs/>
          <w:sz w:val="36"/>
          <w:szCs w:val="36"/>
        </w:rPr>
        <w:t>Course Policies</w:t>
      </w:r>
    </w:p>
    <w:p w14:paraId="33C9E7D8"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Please note that you are responsible for anything I send you via email.</w:t>
      </w:r>
    </w:p>
    <w:p w14:paraId="63D015D2"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lastRenderedPageBreak/>
        <w:t xml:space="preserve">The </w:t>
      </w:r>
      <w:r w:rsidR="00D128FE" w:rsidRPr="001E22E3">
        <w:rPr>
          <w:rFonts w:ascii="Calibri" w:eastAsia="Times New Roman" w:hAnsi="Calibri" w:cs="Calibri"/>
          <w:sz w:val="24"/>
          <w:szCs w:val="24"/>
        </w:rPr>
        <w:t>Announcements area</w:t>
      </w:r>
      <w:r w:rsidRPr="001E22E3">
        <w:rPr>
          <w:rFonts w:ascii="Calibri" w:eastAsia="Times New Roman" w:hAnsi="Calibri" w:cs="Calibri"/>
          <w:sz w:val="24"/>
          <w:szCs w:val="24"/>
        </w:rPr>
        <w:t xml:space="preserve"> will be used as a means of communication. Please check it on a regular basis to keep current.  The syllabus, schedule and assignments are all subject to change.  Any changes or need for additional information affecting the course as a whole will be communicated here.</w:t>
      </w:r>
    </w:p>
    <w:p w14:paraId="40E1F6A6"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 xml:space="preserve">All assignments will have a specified due date. </w:t>
      </w:r>
      <w:r w:rsidR="009F27C9" w:rsidRPr="001E22E3">
        <w:rPr>
          <w:rFonts w:ascii="Calibri" w:hAnsi="Calibri" w:cs="Calibri"/>
          <w:color w:val="000000"/>
          <w:sz w:val="24"/>
          <w:szCs w:val="24"/>
          <w:shd w:val="clear" w:color="auto" w:fill="FFFFFF"/>
        </w:rPr>
        <w:t xml:space="preserve">All work is due at 11:59 pm CST unless otherwise noted. </w:t>
      </w:r>
      <w:r w:rsidRPr="001E22E3">
        <w:rPr>
          <w:rFonts w:ascii="Calibri" w:eastAsia="Times New Roman" w:hAnsi="Calibri" w:cs="Calibri"/>
          <w:sz w:val="24"/>
          <w:szCs w:val="24"/>
        </w:rPr>
        <w:t>You must s</w:t>
      </w:r>
      <w:r w:rsidR="00D128FE" w:rsidRPr="001E22E3">
        <w:rPr>
          <w:rFonts w:ascii="Calibri" w:eastAsia="Times New Roman" w:hAnsi="Calibri" w:cs="Calibri"/>
          <w:sz w:val="24"/>
          <w:szCs w:val="24"/>
        </w:rPr>
        <w:t>ubmit one copy of your homework</w:t>
      </w:r>
      <w:r w:rsidRPr="001E22E3">
        <w:rPr>
          <w:rFonts w:ascii="Calibri" w:eastAsia="Times New Roman" w:hAnsi="Calibri" w:cs="Calibri"/>
          <w:sz w:val="24"/>
          <w:szCs w:val="24"/>
        </w:rPr>
        <w:t xml:space="preserve"> by this due date. Late assignments may be accepted but these will receive a lower grade. </w:t>
      </w:r>
      <w:r w:rsidRPr="001E22E3">
        <w:rPr>
          <w:rFonts w:ascii="Calibri" w:eastAsia="Times New Roman" w:hAnsi="Calibri" w:cs="Calibri"/>
          <w:i/>
          <w:iCs/>
          <w:sz w:val="24"/>
          <w:szCs w:val="24"/>
        </w:rPr>
        <w:t>If you have any concern about meeting the requirements of this course, please contact me</w:t>
      </w:r>
      <w:r w:rsidRPr="001E22E3">
        <w:rPr>
          <w:rFonts w:ascii="Calibri" w:eastAsia="Times New Roman" w:hAnsi="Calibri" w:cs="Calibri"/>
          <w:sz w:val="24"/>
          <w:szCs w:val="24"/>
        </w:rPr>
        <w:t>.</w:t>
      </w:r>
    </w:p>
    <w:p w14:paraId="37C02495"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 xml:space="preserve">Assignment and quiz grades will be available to you in the Grades </w:t>
      </w:r>
      <w:r w:rsidR="00D128FE" w:rsidRPr="001E22E3">
        <w:rPr>
          <w:rFonts w:ascii="Calibri" w:eastAsia="Times New Roman" w:hAnsi="Calibri" w:cs="Calibri"/>
          <w:sz w:val="24"/>
          <w:szCs w:val="24"/>
        </w:rPr>
        <w:t>area</w:t>
      </w:r>
      <w:r w:rsidRPr="001E22E3">
        <w:rPr>
          <w:rFonts w:ascii="Calibri" w:eastAsia="Times New Roman" w:hAnsi="Calibri" w:cs="Calibri"/>
          <w:sz w:val="24"/>
          <w:szCs w:val="24"/>
        </w:rPr>
        <w:t>. </w:t>
      </w:r>
    </w:p>
    <w:p w14:paraId="61483FA5" w14:textId="77777777" w:rsidR="009F3CF9" w:rsidRPr="001E22E3" w:rsidRDefault="009F3CF9" w:rsidP="009F3CF9">
      <w:pPr>
        <w:spacing w:before="100" w:beforeAutospacing="1" w:after="100" w:afterAutospacing="1" w:line="240" w:lineRule="auto"/>
        <w:rPr>
          <w:rFonts w:ascii="Calibri" w:eastAsia="Times New Roman" w:hAnsi="Calibri" w:cs="Calibri"/>
          <w:sz w:val="24"/>
          <w:szCs w:val="24"/>
        </w:rPr>
      </w:pPr>
      <w:r w:rsidRPr="001E22E3">
        <w:rPr>
          <w:rFonts w:ascii="Calibri" w:eastAsia="Times New Roman" w:hAnsi="Calibri" w:cs="Calibri"/>
          <w:sz w:val="24"/>
          <w:szCs w:val="24"/>
        </w:rPr>
        <w:t>Legitimate emergencies do occur and may prevent the completion of course work by the designated time. Please inform me as soon as possible when emergency situations occur and indicate your plans for completing the work. Extension of the completion time will be considered on an individual basis.</w:t>
      </w:r>
    </w:p>
    <w:p w14:paraId="2BBE7CC7" w14:textId="77777777" w:rsidR="002F1D9A" w:rsidRPr="001E22E3" w:rsidRDefault="002F1D9A">
      <w:pPr>
        <w:rPr>
          <w:rFonts w:ascii="Calibri" w:hAnsi="Calibri" w:cs="Calibri"/>
        </w:rPr>
      </w:pPr>
    </w:p>
    <w:sectPr w:rsidR="002F1D9A" w:rsidRPr="001E22E3" w:rsidSect="009F3CF9">
      <w:headerReference w:type="default" r:id="rId8"/>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6104F" w14:textId="77777777" w:rsidR="00F21870" w:rsidRDefault="00F21870" w:rsidP="009F3CF9">
      <w:pPr>
        <w:spacing w:after="0" w:line="240" w:lineRule="auto"/>
      </w:pPr>
      <w:r>
        <w:separator/>
      </w:r>
    </w:p>
  </w:endnote>
  <w:endnote w:type="continuationSeparator" w:id="0">
    <w:p w14:paraId="273EBA51" w14:textId="77777777" w:rsidR="00F21870" w:rsidRDefault="00F21870" w:rsidP="009F3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249B0" w14:textId="77777777" w:rsidR="00F21870" w:rsidRDefault="00F21870" w:rsidP="009F3CF9">
      <w:pPr>
        <w:spacing w:after="0" w:line="240" w:lineRule="auto"/>
      </w:pPr>
      <w:r>
        <w:separator/>
      </w:r>
    </w:p>
  </w:footnote>
  <w:footnote w:type="continuationSeparator" w:id="0">
    <w:p w14:paraId="6725D25E" w14:textId="77777777" w:rsidR="00F21870" w:rsidRDefault="00F21870" w:rsidP="009F3C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0104F" w14:textId="77777777" w:rsidR="009F3CF9" w:rsidRDefault="009F3CF9">
    <w:pPr>
      <w:pStyle w:val="Header"/>
    </w:pPr>
    <w:r w:rsidRPr="009F3CF9">
      <w:t>HIMT350 - Statistics for Healthc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1D0F"/>
    <w:multiLevelType w:val="hybridMultilevel"/>
    <w:tmpl w:val="E5CC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6298E"/>
    <w:multiLevelType w:val="multilevel"/>
    <w:tmpl w:val="D8E2C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00BFF"/>
    <w:multiLevelType w:val="multilevel"/>
    <w:tmpl w:val="CDFE3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E064BC"/>
    <w:multiLevelType w:val="multilevel"/>
    <w:tmpl w:val="965C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FA1345"/>
    <w:multiLevelType w:val="multilevel"/>
    <w:tmpl w:val="C25C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N7ewtDS0MDc0MjFR0lEKTi0uzszPAykwqwUAnpwR6ywAAAA="/>
  </w:docVars>
  <w:rsids>
    <w:rsidRoot w:val="001240F7"/>
    <w:rsid w:val="000A4D4A"/>
    <w:rsid w:val="001240F7"/>
    <w:rsid w:val="00177F68"/>
    <w:rsid w:val="00197F11"/>
    <w:rsid w:val="001E22E3"/>
    <w:rsid w:val="002F1D9A"/>
    <w:rsid w:val="004E0C06"/>
    <w:rsid w:val="00551F42"/>
    <w:rsid w:val="00907527"/>
    <w:rsid w:val="009C3F26"/>
    <w:rsid w:val="009F27C9"/>
    <w:rsid w:val="009F3CF9"/>
    <w:rsid w:val="00A91BC3"/>
    <w:rsid w:val="00A97185"/>
    <w:rsid w:val="00AA4F31"/>
    <w:rsid w:val="00AD06E3"/>
    <w:rsid w:val="00B74F6E"/>
    <w:rsid w:val="00C97055"/>
    <w:rsid w:val="00CB10AD"/>
    <w:rsid w:val="00D128FE"/>
    <w:rsid w:val="00E74949"/>
    <w:rsid w:val="00EC6536"/>
    <w:rsid w:val="00F21870"/>
    <w:rsid w:val="00F26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6B53D"/>
  <w15:chartTrackingRefBased/>
  <w15:docId w15:val="{CCE623B6-8877-4B02-9D5D-742BB60AD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E22E3"/>
    <w:pPr>
      <w:spacing w:before="100" w:beforeAutospacing="1" w:after="100" w:afterAutospacing="1" w:line="240" w:lineRule="auto"/>
      <w:outlineLvl w:val="0"/>
    </w:pPr>
    <w:rPr>
      <w:rFonts w:ascii="Calibri" w:eastAsia="Times New Roman" w:hAnsi="Calibri" w:cs="Times New Roman"/>
      <w:b/>
      <w:bCs/>
      <w:kern w:val="36"/>
      <w:sz w:val="48"/>
      <w:szCs w:val="48"/>
    </w:rPr>
  </w:style>
  <w:style w:type="paragraph" w:styleId="Heading2">
    <w:name w:val="heading 2"/>
    <w:basedOn w:val="Normal"/>
    <w:link w:val="Heading2Char"/>
    <w:uiPriority w:val="9"/>
    <w:qFormat/>
    <w:rsid w:val="001E22E3"/>
    <w:pPr>
      <w:spacing w:before="100" w:beforeAutospacing="1" w:after="100" w:afterAutospacing="1" w:line="240" w:lineRule="auto"/>
      <w:outlineLvl w:val="1"/>
    </w:pPr>
    <w:rPr>
      <w:rFonts w:ascii="Calibri" w:eastAsia="Times New Roman" w:hAnsi="Calibri" w:cs="Times New Roman"/>
      <w:b/>
      <w:bCs/>
      <w:sz w:val="36"/>
      <w:szCs w:val="36"/>
    </w:rPr>
  </w:style>
  <w:style w:type="paragraph" w:styleId="Heading3">
    <w:name w:val="heading 3"/>
    <w:basedOn w:val="Normal"/>
    <w:link w:val="Heading3Char"/>
    <w:uiPriority w:val="9"/>
    <w:qFormat/>
    <w:rsid w:val="009F3CF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2E3"/>
    <w:rPr>
      <w:rFonts w:ascii="Calibri" w:eastAsia="Times New Roman" w:hAnsi="Calibri" w:cs="Times New Roman"/>
      <w:b/>
      <w:bCs/>
      <w:kern w:val="36"/>
      <w:sz w:val="48"/>
      <w:szCs w:val="48"/>
    </w:rPr>
  </w:style>
  <w:style w:type="character" w:customStyle="1" w:styleId="Heading2Char">
    <w:name w:val="Heading 2 Char"/>
    <w:basedOn w:val="DefaultParagraphFont"/>
    <w:link w:val="Heading2"/>
    <w:uiPriority w:val="9"/>
    <w:rsid w:val="001E22E3"/>
    <w:rPr>
      <w:rFonts w:ascii="Calibri" w:eastAsia="Times New Roman" w:hAnsi="Calibri" w:cs="Times New Roman"/>
      <w:b/>
      <w:bCs/>
      <w:sz w:val="36"/>
      <w:szCs w:val="36"/>
    </w:rPr>
  </w:style>
  <w:style w:type="character" w:customStyle="1" w:styleId="Heading3Char">
    <w:name w:val="Heading 3 Char"/>
    <w:basedOn w:val="DefaultParagraphFont"/>
    <w:link w:val="Heading3"/>
    <w:uiPriority w:val="9"/>
    <w:rsid w:val="009F3CF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F3C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9F3CF9"/>
  </w:style>
  <w:style w:type="character" w:styleId="Strong">
    <w:name w:val="Strong"/>
    <w:basedOn w:val="DefaultParagraphFont"/>
    <w:uiPriority w:val="22"/>
    <w:qFormat/>
    <w:rsid w:val="009F3CF9"/>
    <w:rPr>
      <w:b/>
      <w:bCs/>
    </w:rPr>
  </w:style>
  <w:style w:type="character" w:styleId="Emphasis">
    <w:name w:val="Emphasis"/>
    <w:basedOn w:val="DefaultParagraphFont"/>
    <w:uiPriority w:val="20"/>
    <w:qFormat/>
    <w:rsid w:val="009F3CF9"/>
    <w:rPr>
      <w:i/>
      <w:iCs/>
    </w:rPr>
  </w:style>
  <w:style w:type="character" w:styleId="Hyperlink">
    <w:name w:val="Hyperlink"/>
    <w:basedOn w:val="DefaultParagraphFont"/>
    <w:uiPriority w:val="99"/>
    <w:unhideWhenUsed/>
    <w:rsid w:val="009F3CF9"/>
    <w:rPr>
      <w:color w:val="0000FF"/>
      <w:u w:val="single"/>
    </w:rPr>
  </w:style>
  <w:style w:type="paragraph" w:styleId="Header">
    <w:name w:val="header"/>
    <w:basedOn w:val="Normal"/>
    <w:link w:val="HeaderChar"/>
    <w:uiPriority w:val="99"/>
    <w:unhideWhenUsed/>
    <w:rsid w:val="009F3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3CF9"/>
  </w:style>
  <w:style w:type="paragraph" w:styleId="Footer">
    <w:name w:val="footer"/>
    <w:basedOn w:val="Normal"/>
    <w:link w:val="FooterChar"/>
    <w:uiPriority w:val="99"/>
    <w:unhideWhenUsed/>
    <w:rsid w:val="009F3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3CF9"/>
  </w:style>
  <w:style w:type="paragraph" w:styleId="ListParagraph">
    <w:name w:val="List Paragraph"/>
    <w:basedOn w:val="Normal"/>
    <w:uiPriority w:val="34"/>
    <w:qFormat/>
    <w:rsid w:val="009F3CF9"/>
    <w:pPr>
      <w:ind w:left="720"/>
      <w:contextualSpacing/>
    </w:pPr>
  </w:style>
  <w:style w:type="table" w:styleId="PlainTable1">
    <w:name w:val="Plain Table 1"/>
    <w:basedOn w:val="TableNormal"/>
    <w:uiPriority w:val="41"/>
    <w:rsid w:val="009F3C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structurefileholder">
    <w:name w:val="instructure_file_holder"/>
    <w:basedOn w:val="DefaultParagraphFont"/>
    <w:rsid w:val="00AD06E3"/>
  </w:style>
  <w:style w:type="character" w:styleId="FollowedHyperlink">
    <w:name w:val="FollowedHyperlink"/>
    <w:basedOn w:val="DefaultParagraphFont"/>
    <w:uiPriority w:val="99"/>
    <w:semiHidden/>
    <w:unhideWhenUsed/>
    <w:rsid w:val="00AD06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974281">
      <w:bodyDiv w:val="1"/>
      <w:marLeft w:val="0"/>
      <w:marRight w:val="0"/>
      <w:marTop w:val="0"/>
      <w:marBottom w:val="0"/>
      <w:divBdr>
        <w:top w:val="none" w:sz="0" w:space="0" w:color="auto"/>
        <w:left w:val="none" w:sz="0" w:space="0" w:color="auto"/>
        <w:bottom w:val="none" w:sz="0" w:space="0" w:color="auto"/>
        <w:right w:val="none" w:sz="0" w:space="0" w:color="auto"/>
      </w:divBdr>
      <w:divsChild>
        <w:div w:id="206719488">
          <w:marLeft w:val="0"/>
          <w:marRight w:val="0"/>
          <w:marTop w:val="0"/>
          <w:marBottom w:val="0"/>
          <w:divBdr>
            <w:top w:val="none" w:sz="0" w:space="0" w:color="auto"/>
            <w:left w:val="none" w:sz="0" w:space="0" w:color="auto"/>
            <w:bottom w:val="none" w:sz="0" w:space="0" w:color="auto"/>
            <w:right w:val="none" w:sz="0" w:space="0" w:color="auto"/>
          </w:divBdr>
        </w:div>
      </w:divsChild>
    </w:div>
    <w:div w:id="971449402">
      <w:bodyDiv w:val="1"/>
      <w:marLeft w:val="0"/>
      <w:marRight w:val="0"/>
      <w:marTop w:val="0"/>
      <w:marBottom w:val="0"/>
      <w:divBdr>
        <w:top w:val="none" w:sz="0" w:space="0" w:color="auto"/>
        <w:left w:val="none" w:sz="0" w:space="0" w:color="auto"/>
        <w:bottom w:val="none" w:sz="0" w:space="0" w:color="auto"/>
        <w:right w:val="none" w:sz="0" w:space="0" w:color="auto"/>
      </w:divBdr>
    </w:div>
    <w:div w:id="109104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dmccarty@uwsp.edu"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50</Number>
    <Section xmlns="409cf07c-705a-4568-bc2e-e1a7cd36a2d3" xsi:nil="true"/>
    <Calendar_x0020_Year xmlns="409cf07c-705a-4568-bc2e-e1a7cd36a2d3">2021</Calendar_x0020_Year>
    <Course_x0020_Name xmlns="409cf07c-705a-4568-bc2e-e1a7cd36a2d3">Statistics for Healthcare </Course_x0020_Name>
    <Instructor xmlns="409cf07c-705a-4568-bc2e-e1a7cd36a2d3">Dan McCarty </Instructor>
    <Pre xmlns="409cf07c-705a-4568-bc2e-e1a7cd36a2d3">49</Pre>
  </documentManagement>
</p:properties>
</file>

<file path=customXml/itemProps1.xml><?xml version="1.0" encoding="utf-8"?>
<ds:datastoreItem xmlns:ds="http://schemas.openxmlformats.org/officeDocument/2006/customXml" ds:itemID="{5C7A8631-F0B0-4D9D-8F0A-801930D59B5F}"/>
</file>

<file path=customXml/itemProps2.xml><?xml version="1.0" encoding="utf-8"?>
<ds:datastoreItem xmlns:ds="http://schemas.openxmlformats.org/officeDocument/2006/customXml" ds:itemID="{25E4E434-9717-466E-8003-813CFACE3F1F}"/>
</file>

<file path=customXml/itemProps3.xml><?xml version="1.0" encoding="utf-8"?>
<ds:datastoreItem xmlns:ds="http://schemas.openxmlformats.org/officeDocument/2006/customXml" ds:itemID="{01EE0608-801A-4D25-BAC1-27DBB673919B}"/>
</file>

<file path=docProps/app.xml><?xml version="1.0" encoding="utf-8"?>
<Properties xmlns="http://schemas.openxmlformats.org/officeDocument/2006/extended-properties" xmlns:vt="http://schemas.openxmlformats.org/officeDocument/2006/docPropsVTypes">
  <Template>Normal</Template>
  <TotalTime>0</TotalTime>
  <Pages>4</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EOEL</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Ewings</dc:creator>
  <cp:keywords/>
  <dc:description/>
  <cp:lastModifiedBy>Daniel McCarty</cp:lastModifiedBy>
  <cp:revision>2</cp:revision>
  <dcterms:created xsi:type="dcterms:W3CDTF">2021-02-01T18:04:00Z</dcterms:created>
  <dcterms:modified xsi:type="dcterms:W3CDTF">2021-02-0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